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ADB23" w14:textId="2E32491A" w:rsidR="00452EB4" w:rsidRPr="004817C0" w:rsidRDefault="001F5DF9" w:rsidP="00A4188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A41884" w:rsidRPr="00A41884">
        <w:rPr>
          <w:rFonts w:asciiTheme="minorBidi" w:hAnsiTheme="minorBidi"/>
          <w:b/>
          <w:sz w:val="28"/>
          <w:szCs w:val="28"/>
          <w:lang w:val="en-US" w:bidi="ar-JO"/>
        </w:rPr>
        <w:t>Weatherization for Mosul schools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proofErr w:type="gramStart"/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</w:t>
            </w:r>
            <w:proofErr w:type="gramEnd"/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D39ED21" w:rsidR="00AD12AF" w:rsidRPr="00FB663C" w:rsidRDefault="00164F4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5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41297F66" w:rsidR="00AD12AF" w:rsidRPr="00FB663C" w:rsidRDefault="00164F4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2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2D45E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203D3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415D5540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A41884">
              <w:rPr>
                <w:rFonts w:asciiTheme="minorBidi" w:hAnsiTheme="minorBidi"/>
                <w:sz w:val="18"/>
                <w:szCs w:val="18"/>
                <w:lang w:val="en-US"/>
              </w:rPr>
              <w:t>ECHO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38AB8E69" w:rsidR="00AD12AF" w:rsidRPr="00FB663C" w:rsidRDefault="00A41884" w:rsidP="00A4188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41884">
              <w:rPr>
                <w:rFonts w:asciiTheme="minorBidi" w:hAnsiTheme="minorBidi"/>
                <w:sz w:val="20"/>
                <w:szCs w:val="20"/>
                <w:lang w:val="en-US"/>
              </w:rPr>
              <w:t>RFQ/IQ/25/025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0D9F2BBF" w:rsidR="00626470" w:rsidRPr="007A79AC" w:rsidRDefault="00A41884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ECHO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2BFA18E6" w:rsidR="000E2217" w:rsidRPr="00164F44" w:rsidRDefault="00A41884" w:rsidP="00164F44">
            <w:pPr>
              <w:spacing w:after="120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eatherization for Mosul schools - Mosul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63B58E7B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RFQ Notice </w:t>
            </w:r>
            <w:r w:rsidR="00A41884">
              <w:rPr>
                <w:rFonts w:asciiTheme="minorBidi" w:hAnsiTheme="minorBidi"/>
                <w:sz w:val="18"/>
                <w:szCs w:val="18"/>
              </w:rPr>
              <w:t>Weatherization for Mosul schools - Mosul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37CABECE" w:rsidR="00531CDE" w:rsidRPr="00E50518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A41884">
                <w:rPr>
                  <w:rStyle w:val="Hyperlink"/>
                </w:rPr>
                <w:t>Lin</w:t>
              </w:r>
              <w:r w:rsidR="00A41884">
                <w:rPr>
                  <w:rStyle w:val="Hyperlink"/>
                </w:rPr>
                <w:t>k</w:t>
              </w:r>
            </w:hyperlink>
            <w:r w:rsidR="00A41884">
              <w:t xml:space="preserve"> </w:t>
            </w:r>
            <w:r w:rsidR="00E50518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0D049" w14:textId="77777777" w:rsidR="003C069A" w:rsidRDefault="003C069A" w:rsidP="009F6CD2">
      <w:pPr>
        <w:spacing w:after="0" w:line="240" w:lineRule="auto"/>
      </w:pPr>
      <w:r>
        <w:separator/>
      </w:r>
    </w:p>
  </w:endnote>
  <w:endnote w:type="continuationSeparator" w:id="0">
    <w:p w14:paraId="4769C22C" w14:textId="77777777" w:rsidR="003C069A" w:rsidRDefault="003C069A" w:rsidP="009F6CD2">
      <w:pPr>
        <w:spacing w:after="0" w:line="240" w:lineRule="auto"/>
      </w:pPr>
      <w:r>
        <w:continuationSeparator/>
      </w:r>
    </w:p>
  </w:endnote>
  <w:endnote w:type="continuationNotice" w:id="1">
    <w:p w14:paraId="3B25AE38" w14:textId="77777777" w:rsidR="003C069A" w:rsidRDefault="003C06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445E9" w14:textId="77777777" w:rsidR="003C069A" w:rsidRDefault="003C069A" w:rsidP="009F6CD2">
      <w:pPr>
        <w:spacing w:after="0" w:line="240" w:lineRule="auto"/>
      </w:pPr>
      <w:r>
        <w:separator/>
      </w:r>
    </w:p>
  </w:footnote>
  <w:footnote w:type="continuationSeparator" w:id="0">
    <w:p w14:paraId="45B44750" w14:textId="77777777" w:rsidR="003C069A" w:rsidRDefault="003C069A" w:rsidP="009F6CD2">
      <w:pPr>
        <w:spacing w:after="0" w:line="240" w:lineRule="auto"/>
      </w:pPr>
      <w:r>
        <w:continuationSeparator/>
      </w:r>
    </w:p>
  </w:footnote>
  <w:footnote w:type="continuationNotice" w:id="1">
    <w:p w14:paraId="71C44BFF" w14:textId="77777777" w:rsidR="003C069A" w:rsidRDefault="003C06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64F44"/>
    <w:rsid w:val="00173359"/>
    <w:rsid w:val="0017343E"/>
    <w:rsid w:val="00175AA1"/>
    <w:rsid w:val="001A53D4"/>
    <w:rsid w:val="001B3CB6"/>
    <w:rsid w:val="001C67D5"/>
    <w:rsid w:val="001E4D84"/>
    <w:rsid w:val="001E6BF4"/>
    <w:rsid w:val="001F5DF9"/>
    <w:rsid w:val="00203D35"/>
    <w:rsid w:val="00204BA2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069A"/>
    <w:rsid w:val="003C2876"/>
    <w:rsid w:val="003D2F25"/>
    <w:rsid w:val="003F0D63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660"/>
    <w:rsid w:val="00635FE4"/>
    <w:rsid w:val="00641AB4"/>
    <w:rsid w:val="00644BF3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7131D7"/>
    <w:rsid w:val="00715431"/>
    <w:rsid w:val="00730F34"/>
    <w:rsid w:val="007342C2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1884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50518"/>
    <w:rsid w:val="00E647CF"/>
    <w:rsid w:val="00E74B23"/>
    <w:rsid w:val="00E81DD4"/>
    <w:rsid w:val="00E92C63"/>
    <w:rsid w:val="00EB291C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NQd73aD9yf4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5</cp:revision>
  <cp:lastPrinted>2025-06-25T11:07:00Z</cp:lastPrinted>
  <dcterms:created xsi:type="dcterms:W3CDTF">2025-06-25T10:26:00Z</dcterms:created>
  <dcterms:modified xsi:type="dcterms:W3CDTF">2025-06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